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041" w:rsidRPr="00271B4E" w:rsidRDefault="00760CD2" w:rsidP="00760CD2">
      <w:pPr>
        <w:ind w:left="6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271B4E">
        <w:rPr>
          <w:rFonts w:ascii="Times New Roman" w:hAnsi="Times New Roman" w:cs="Times New Roman"/>
          <w:b/>
          <w:sz w:val="26"/>
          <w:szCs w:val="26"/>
          <w:u w:val="single"/>
        </w:rPr>
        <w:t xml:space="preserve">Zaslaní mentori </w:t>
      </w:r>
      <w:r w:rsidR="004F74CB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6C02E6">
        <w:rPr>
          <w:rFonts w:ascii="Times New Roman" w:hAnsi="Times New Roman" w:cs="Times New Roman"/>
          <w:b/>
          <w:sz w:val="26"/>
          <w:szCs w:val="26"/>
          <w:u w:val="single"/>
        </w:rPr>
        <w:t>- S</w:t>
      </w:r>
      <w:r w:rsidR="004F74CB">
        <w:rPr>
          <w:rFonts w:ascii="Times New Roman" w:hAnsi="Times New Roman" w:cs="Times New Roman"/>
          <w:b/>
          <w:sz w:val="26"/>
          <w:szCs w:val="26"/>
          <w:u w:val="single"/>
        </w:rPr>
        <w:t xml:space="preserve">ekcia ekonomiky </w:t>
      </w:r>
      <w:r w:rsidR="00346A68">
        <w:rPr>
          <w:rFonts w:ascii="Times New Roman" w:hAnsi="Times New Roman" w:cs="Times New Roman"/>
          <w:b/>
          <w:sz w:val="26"/>
          <w:szCs w:val="26"/>
          <w:u w:val="single"/>
        </w:rPr>
        <w:t xml:space="preserve"> MV SR -</w:t>
      </w:r>
      <w:r w:rsidR="00FE29C8" w:rsidRPr="00271B4E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4F74CB">
        <w:rPr>
          <w:rFonts w:ascii="Times New Roman" w:hAnsi="Times New Roman" w:cs="Times New Roman"/>
          <w:b/>
          <w:sz w:val="26"/>
          <w:szCs w:val="26"/>
          <w:u w:val="single"/>
        </w:rPr>
        <w:t>3</w:t>
      </w:r>
      <w:r w:rsidR="008338BD">
        <w:rPr>
          <w:rFonts w:ascii="Times New Roman" w:hAnsi="Times New Roman" w:cs="Times New Roman"/>
          <w:b/>
          <w:sz w:val="26"/>
          <w:szCs w:val="26"/>
          <w:u w:val="single"/>
        </w:rPr>
        <w:t>4</w:t>
      </w:r>
    </w:p>
    <w:tbl>
      <w:tblPr>
        <w:tblStyle w:val="Mriekatabuky"/>
        <w:tblW w:w="1471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851"/>
        <w:gridCol w:w="2835"/>
        <w:gridCol w:w="2268"/>
        <w:gridCol w:w="3827"/>
        <w:gridCol w:w="1530"/>
        <w:gridCol w:w="2013"/>
        <w:gridCol w:w="1389"/>
      </w:tblGrid>
      <w:tr w:rsidR="00AC0F33" w:rsidRPr="00760CD2" w:rsidTr="00A0747E">
        <w:tc>
          <w:tcPr>
            <w:tcW w:w="851" w:type="dxa"/>
            <w:vMerge w:val="restart"/>
            <w:vAlign w:val="center"/>
          </w:tcPr>
          <w:p w:rsidR="00AC0F33" w:rsidRPr="00760CD2" w:rsidRDefault="00AC0F33" w:rsidP="00A0747E">
            <w:pPr>
              <w:ind w:left="33" w:hanging="3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vMerge w:val="restart"/>
          </w:tcPr>
          <w:p w:rsidR="00AC0F33" w:rsidRPr="00760CD2" w:rsidRDefault="00AC0F33" w:rsidP="00831B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0CD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C0F33" w:rsidRPr="00760CD2" w:rsidRDefault="00AC0F33" w:rsidP="00831B2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831B2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831B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0CD2">
              <w:rPr>
                <w:rFonts w:ascii="Times New Roman" w:hAnsi="Times New Roman" w:cs="Times New Roman"/>
                <w:sz w:val="20"/>
                <w:szCs w:val="20"/>
              </w:rPr>
              <w:t>meno a priezvisko</w:t>
            </w:r>
          </w:p>
        </w:tc>
        <w:tc>
          <w:tcPr>
            <w:tcW w:w="2268" w:type="dxa"/>
            <w:vMerge w:val="restart"/>
          </w:tcPr>
          <w:p w:rsidR="00AC0F33" w:rsidRPr="00760CD2" w:rsidRDefault="00AC0F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0812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0CD2">
              <w:rPr>
                <w:rFonts w:ascii="Times New Roman" w:hAnsi="Times New Roman" w:cs="Times New Roman"/>
                <w:sz w:val="20"/>
                <w:szCs w:val="20"/>
              </w:rPr>
              <w:t xml:space="preserve">funkcia </w:t>
            </w:r>
          </w:p>
        </w:tc>
        <w:tc>
          <w:tcPr>
            <w:tcW w:w="3827" w:type="dxa"/>
            <w:vMerge w:val="restart"/>
          </w:tcPr>
          <w:p w:rsidR="00AC0F33" w:rsidRPr="00760CD2" w:rsidRDefault="00AC0F33" w:rsidP="008945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8945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8945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0F33" w:rsidRPr="00760CD2" w:rsidRDefault="00AC0F33" w:rsidP="00A551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0CD2">
              <w:rPr>
                <w:rFonts w:ascii="Times New Roman" w:hAnsi="Times New Roman" w:cs="Times New Roman"/>
                <w:sz w:val="20"/>
                <w:szCs w:val="20"/>
              </w:rPr>
              <w:t xml:space="preserve">organizačný útvar </w:t>
            </w:r>
          </w:p>
        </w:tc>
        <w:tc>
          <w:tcPr>
            <w:tcW w:w="4932" w:type="dxa"/>
            <w:gridSpan w:val="3"/>
          </w:tcPr>
          <w:p w:rsidR="00AC0F33" w:rsidRPr="00760CD2" w:rsidRDefault="00AC0F33" w:rsidP="008945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0CD2">
              <w:rPr>
                <w:rFonts w:ascii="Times New Roman" w:hAnsi="Times New Roman" w:cs="Times New Roman"/>
                <w:sz w:val="20"/>
                <w:szCs w:val="20"/>
              </w:rPr>
              <w:t>Podmienky, ktoré spĺňa:</w:t>
            </w:r>
          </w:p>
        </w:tc>
      </w:tr>
      <w:tr w:rsidR="00AC0F33" w:rsidRPr="00760CD2" w:rsidTr="00A0747E">
        <w:tc>
          <w:tcPr>
            <w:tcW w:w="851" w:type="dxa"/>
            <w:vMerge/>
            <w:vAlign w:val="center"/>
          </w:tcPr>
          <w:p w:rsidR="00AC0F33" w:rsidRPr="00760CD2" w:rsidRDefault="00AC0F33" w:rsidP="00A0747E">
            <w:pPr>
              <w:ind w:left="33" w:hanging="3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vMerge/>
            <w:vAlign w:val="center"/>
          </w:tcPr>
          <w:p w:rsidR="00AC0F33" w:rsidRPr="00760CD2" w:rsidRDefault="00AC0F33" w:rsidP="00831B2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AC0F33" w:rsidRPr="00760CD2" w:rsidRDefault="00AC0F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7" w:type="dxa"/>
            <w:vMerge/>
          </w:tcPr>
          <w:p w:rsidR="00AC0F33" w:rsidRPr="00760CD2" w:rsidRDefault="00AC0F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:rsidR="00AC0F33" w:rsidRPr="00C60DC7" w:rsidRDefault="00AC0F33" w:rsidP="00AD304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60DC7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</w:p>
          <w:p w:rsidR="00AC0F33" w:rsidRPr="00C60DC7" w:rsidRDefault="00D9300F" w:rsidP="00133F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AC0F33" w:rsidRPr="00C60DC7">
              <w:rPr>
                <w:rFonts w:ascii="Times New Roman" w:hAnsi="Times New Roman" w:cs="Times New Roman"/>
                <w:sz w:val="16"/>
                <w:szCs w:val="16"/>
              </w:rPr>
              <w:t>bsolventom vzdelávacieho  programu na výkon činnosti mentora</w:t>
            </w:r>
          </w:p>
        </w:tc>
        <w:tc>
          <w:tcPr>
            <w:tcW w:w="2013" w:type="dxa"/>
          </w:tcPr>
          <w:p w:rsidR="00AC0F33" w:rsidRPr="00C60DC7" w:rsidRDefault="00AC0F33" w:rsidP="00AD304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60DC7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</w:p>
          <w:p w:rsidR="00AC0F33" w:rsidRPr="00C60DC7" w:rsidRDefault="00D9300F" w:rsidP="00133F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š</w:t>
            </w:r>
            <w:r w:rsidR="00AC0F33" w:rsidRPr="00C60DC7">
              <w:rPr>
                <w:rFonts w:ascii="Times New Roman" w:hAnsi="Times New Roman" w:cs="Times New Roman"/>
                <w:sz w:val="16"/>
                <w:szCs w:val="16"/>
              </w:rPr>
              <w:t>tátna služba v tom istom  organizačnom útvare nepretržite najmenej 2 roky</w:t>
            </w:r>
          </w:p>
        </w:tc>
        <w:tc>
          <w:tcPr>
            <w:tcW w:w="1389" w:type="dxa"/>
          </w:tcPr>
          <w:p w:rsidR="00AC0F33" w:rsidRPr="00C60DC7" w:rsidRDefault="00AC0F33" w:rsidP="00AD304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60DC7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</w:p>
          <w:p w:rsidR="00AC0F33" w:rsidRPr="00C60DC7" w:rsidRDefault="00D9300F" w:rsidP="00133F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="00AC0F33" w:rsidRPr="00C60DC7">
              <w:rPr>
                <w:rFonts w:ascii="Times New Roman" w:hAnsi="Times New Roman" w:cs="Times New Roman"/>
                <w:sz w:val="16"/>
                <w:szCs w:val="16"/>
              </w:rPr>
              <w:t>dborná  prax najmenej 3 roky</w:t>
            </w:r>
          </w:p>
        </w:tc>
      </w:tr>
      <w:tr w:rsidR="00C54F7F" w:rsidRPr="00756611" w:rsidTr="00A0747E">
        <w:trPr>
          <w:trHeight w:val="404"/>
        </w:trPr>
        <w:tc>
          <w:tcPr>
            <w:tcW w:w="851" w:type="dxa"/>
            <w:vAlign w:val="center"/>
          </w:tcPr>
          <w:p w:rsidR="00C54F7F" w:rsidRPr="00756611" w:rsidRDefault="00C54F7F" w:rsidP="00A0747E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C54F7F" w:rsidRPr="00756611" w:rsidRDefault="00A0747E" w:rsidP="00A82BC5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Ing. Miroslav Baxant</w:t>
            </w:r>
          </w:p>
        </w:tc>
        <w:tc>
          <w:tcPr>
            <w:tcW w:w="2268" w:type="dxa"/>
          </w:tcPr>
          <w:p w:rsidR="00C54F7F" w:rsidRPr="00756611" w:rsidRDefault="00C54F7F" w:rsidP="00AA61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C54F7F" w:rsidRDefault="00A0747E" w:rsidP="00C54F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A0747E" w:rsidRPr="00A0747E" w:rsidRDefault="00A0747E" w:rsidP="00A074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C54F7F" w:rsidRPr="00756611" w:rsidRDefault="00354C60" w:rsidP="00C54F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C54F7F" w:rsidRPr="00756611" w:rsidRDefault="00A0747E" w:rsidP="00C54F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C54F7F" w:rsidRPr="00756611" w:rsidRDefault="00A0747E" w:rsidP="00C54F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Mgr. Martina Hlav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A0747E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Ing. Janka Kytoš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A0747E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Mgr. Zuzana Majersk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Ing. Ľuboš Mravík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A0747E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Ing. Roman Novosad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Mgr. Petronela Pitoňák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A0747E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Mgr. Veronika Somorovsk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Ing. Lucia Vadocz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Ing. Milan Varga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Alica Vodičk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A10325" w:rsidRDefault="00354C60" w:rsidP="00354C6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  <w:r w:rsidRPr="00A10325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Ing. Miroslav Škvarka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354C60">
              <w:rPr>
                <w:rFonts w:ascii="Times New Roman" w:hAnsi="Times New Roman" w:cs="Times New Roman"/>
              </w:rPr>
              <w:t>Mgr. Veronika Somorovsk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  <w:r w:rsidRPr="00A0747E">
              <w:rPr>
                <w:rFonts w:ascii="Times New Roman" w:hAnsi="Times New Roman" w:cs="Times New Roman"/>
              </w:rPr>
              <w:t>Mgr. Martin Raučina</w:t>
            </w:r>
          </w:p>
        </w:tc>
        <w:tc>
          <w:tcPr>
            <w:tcW w:w="2268" w:type="dxa"/>
          </w:tcPr>
          <w:p w:rsidR="00354C60" w:rsidRPr="00756611" w:rsidRDefault="00C2024C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354C60">
              <w:rPr>
                <w:rFonts w:ascii="Times New Roman" w:hAnsi="Times New Roman" w:cs="Times New Roman"/>
              </w:rPr>
              <w:t>edúci oddelenia</w:t>
            </w:r>
          </w:p>
        </w:tc>
        <w:tc>
          <w:tcPr>
            <w:tcW w:w="3827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A0747E">
              <w:rPr>
                <w:rFonts w:ascii="Times New Roman" w:hAnsi="Times New Roman" w:cs="Times New Roman"/>
              </w:rPr>
              <w:t>dbor verejného obstarávania SE</w:t>
            </w:r>
          </w:p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delenie obstarávania tovar a služieb</w:t>
            </w:r>
          </w:p>
        </w:tc>
        <w:tc>
          <w:tcPr>
            <w:tcW w:w="1530" w:type="dxa"/>
          </w:tcPr>
          <w:p w:rsidR="00354C60" w:rsidRDefault="00354C60" w:rsidP="00354C60">
            <w:pPr>
              <w:jc w:val="center"/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C2024C" w:rsidP="00354C60">
            <w:pPr>
              <w:pStyle w:val="Bezriadkovani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gr. Jozef Kubinec </w:t>
            </w:r>
            <w:proofErr w:type="spellStart"/>
            <w:r>
              <w:rPr>
                <w:rFonts w:ascii="Times New Roman" w:hAnsi="Times New Roman" w:cs="Times New Roman"/>
              </w:rPr>
              <w:t>MSc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354C60" w:rsidRPr="00756611" w:rsidRDefault="00C2024C" w:rsidP="00354C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dúci oddelenia</w:t>
            </w:r>
          </w:p>
        </w:tc>
        <w:tc>
          <w:tcPr>
            <w:tcW w:w="3827" w:type="dxa"/>
          </w:tcPr>
          <w:p w:rsidR="00C2024C" w:rsidRPr="001412F2" w:rsidRDefault="00C2024C" w:rsidP="00C2024C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</w:rPr>
              <w:t>odbor verejného obstarávania SE</w:t>
            </w:r>
          </w:p>
          <w:p w:rsidR="00354C60" w:rsidRPr="00756611" w:rsidRDefault="00C2024C" w:rsidP="00354C60">
            <w:pPr>
              <w:rPr>
                <w:rFonts w:ascii="Times New Roman" w:hAnsi="Times New Roman" w:cs="Times New Roman"/>
                <w:highlight w:val="yellow"/>
              </w:rPr>
            </w:pPr>
            <w:r w:rsidRPr="001412F2">
              <w:rPr>
                <w:rFonts w:ascii="Times New Roman" w:hAnsi="Times New Roman" w:cs="Times New Roman"/>
                <w:lang w:eastAsia="sk-SK"/>
              </w:rPr>
              <w:t>oddelenie</w:t>
            </w:r>
            <w:r w:rsidRPr="001412F2">
              <w:rPr>
                <w:rFonts w:ascii="Times New Roman" w:hAnsi="Times New Roman" w:cs="Times New Roman"/>
                <w:lang w:eastAsia="sk-SK"/>
              </w:rPr>
              <w:t xml:space="preserve"> obstarávania investičnej výstavby a informačných technológií</w:t>
            </w:r>
          </w:p>
        </w:tc>
        <w:tc>
          <w:tcPr>
            <w:tcW w:w="1530" w:type="dxa"/>
          </w:tcPr>
          <w:p w:rsidR="00354C60" w:rsidRPr="00756611" w:rsidRDefault="00C2024C" w:rsidP="00354C60">
            <w:pPr>
              <w:jc w:val="center"/>
              <w:rPr>
                <w:rFonts w:ascii="Times New Roman" w:hAnsi="Times New Roman" w:cs="Times New Roman"/>
              </w:rPr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C2024C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C2024C" w:rsidP="00354C60">
            <w:pPr>
              <w:pStyle w:val="Bezriadkovani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gr. Nikola Šimun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1412F2" w:rsidRPr="001412F2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</w:rPr>
              <w:t>odbor verejného obstarávania SE</w:t>
            </w:r>
          </w:p>
          <w:p w:rsidR="00354C60" w:rsidRPr="00756611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  <w:lang w:eastAsia="sk-SK"/>
              </w:rPr>
              <w:t>oddelenie obstarávania investičnej výstavby a informačných technológií</w:t>
            </w:r>
          </w:p>
        </w:tc>
        <w:tc>
          <w:tcPr>
            <w:tcW w:w="1530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C2024C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Ing. Beáta Škanderov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1412F2" w:rsidRPr="001412F2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</w:rPr>
              <w:t>odbor verejného obstarávania SE</w:t>
            </w:r>
          </w:p>
          <w:p w:rsidR="00354C60" w:rsidRPr="00756611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  <w:lang w:eastAsia="sk-SK"/>
              </w:rPr>
              <w:t>oddelenie obstarávania investičnej výstavby a informačných technológií</w:t>
            </w:r>
          </w:p>
        </w:tc>
        <w:tc>
          <w:tcPr>
            <w:tcW w:w="1530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C2024C" w:rsidP="00354C60">
            <w:pPr>
              <w:pStyle w:val="Bezriadkovani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g. Kundrát Tomáš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1412F2" w:rsidRPr="001412F2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</w:rPr>
              <w:t>odbor verejného obstarávania SE</w:t>
            </w:r>
          </w:p>
          <w:p w:rsidR="00354C60" w:rsidRPr="00756611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  <w:lang w:eastAsia="sk-SK"/>
              </w:rPr>
              <w:t>oddelenie obstarávania investičnej výstavby a informačných technológií</w:t>
            </w:r>
          </w:p>
        </w:tc>
        <w:tc>
          <w:tcPr>
            <w:tcW w:w="1530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C2024C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PaedDr. Tomáš Rybárik</w:t>
            </w: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1412F2" w:rsidRPr="001412F2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</w:rPr>
              <w:t>odbor verejného obstarávania SE</w:t>
            </w:r>
          </w:p>
          <w:p w:rsidR="00354C60" w:rsidRPr="00756611" w:rsidRDefault="001412F2" w:rsidP="001412F2">
            <w:pPr>
              <w:rPr>
                <w:rFonts w:ascii="Times New Roman" w:hAnsi="Times New Roman" w:cs="Times New Roman"/>
              </w:rPr>
            </w:pPr>
            <w:r w:rsidRPr="001412F2">
              <w:rPr>
                <w:rFonts w:ascii="Times New Roman" w:hAnsi="Times New Roman" w:cs="Times New Roman"/>
                <w:lang w:eastAsia="sk-SK"/>
              </w:rPr>
              <w:t>oddelenie obstarávania investičnej výstavby a informačných technológií</w:t>
            </w:r>
          </w:p>
        </w:tc>
        <w:tc>
          <w:tcPr>
            <w:tcW w:w="1530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 w:rsidRPr="003D5357">
              <w:rPr>
                <w:rFonts w:ascii="Times New Roman" w:hAnsi="Times New Roman" w:cs="Times New Roman"/>
              </w:rPr>
              <w:t>nie</w:t>
            </w:r>
          </w:p>
        </w:tc>
        <w:tc>
          <w:tcPr>
            <w:tcW w:w="2013" w:type="dxa"/>
          </w:tcPr>
          <w:p w:rsidR="00354C60" w:rsidRPr="00756611" w:rsidRDefault="001412F2" w:rsidP="00354C6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áno</w:t>
            </w:r>
          </w:p>
        </w:tc>
        <w:tc>
          <w:tcPr>
            <w:tcW w:w="1389" w:type="dxa"/>
          </w:tcPr>
          <w:p w:rsidR="00354C60" w:rsidRPr="00C54F7F" w:rsidRDefault="001412F2" w:rsidP="00354C6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áno</w:t>
            </w:r>
            <w:bookmarkStart w:id="0" w:name="_GoBack"/>
            <w:bookmarkEnd w:id="0"/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A10325" w:rsidRDefault="00354C60" w:rsidP="00354C6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C54F7F" w:rsidRDefault="00354C60" w:rsidP="00354C6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A10325" w:rsidRDefault="00354C60" w:rsidP="00354C6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C54F7F" w:rsidRDefault="00354C60" w:rsidP="00354C6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bCs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Align w:val="center"/>
          </w:tcPr>
          <w:p w:rsidR="00354C60" w:rsidRPr="00811E0A" w:rsidRDefault="00354C60" w:rsidP="00354C60">
            <w:pPr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Align w:val="center"/>
          </w:tcPr>
          <w:p w:rsidR="00354C60" w:rsidRPr="00A10325" w:rsidRDefault="00354C60" w:rsidP="00354C60">
            <w:pPr>
              <w:rPr>
                <w:rFonts w:ascii="Times New Roman" w:eastAsia="Times New Roman" w:hAnsi="Times New Roman" w:cs="Times New Roman"/>
                <w:b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bCs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numPr>
                <w:ilvl w:val="0"/>
                <w:numId w:val="11"/>
              </w:numPr>
              <w:ind w:left="33"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bCs/>
                <w:lang w:eastAsia="sk-SK"/>
              </w:rPr>
            </w:pPr>
          </w:p>
        </w:tc>
        <w:tc>
          <w:tcPr>
            <w:tcW w:w="1530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4C60" w:rsidRPr="00756611" w:rsidTr="00A0747E">
        <w:tc>
          <w:tcPr>
            <w:tcW w:w="851" w:type="dxa"/>
            <w:vAlign w:val="center"/>
          </w:tcPr>
          <w:p w:rsidR="00354C60" w:rsidRPr="00756611" w:rsidRDefault="00354C60" w:rsidP="00354C60">
            <w:pPr>
              <w:pStyle w:val="Bezriadkovania"/>
              <w:ind w:left="33" w:hanging="3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</w:t>
            </w:r>
          </w:p>
        </w:tc>
        <w:tc>
          <w:tcPr>
            <w:tcW w:w="2835" w:type="dxa"/>
            <w:vAlign w:val="center"/>
          </w:tcPr>
          <w:p w:rsidR="00354C60" w:rsidRPr="00756611" w:rsidRDefault="00354C60" w:rsidP="00354C60">
            <w:pPr>
              <w:pStyle w:val="Bezriadkovania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268" w:type="dxa"/>
          </w:tcPr>
          <w:p w:rsidR="00354C60" w:rsidRPr="00756611" w:rsidRDefault="00354C60" w:rsidP="00354C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Align w:val="center"/>
          </w:tcPr>
          <w:p w:rsidR="00354C60" w:rsidRPr="00756611" w:rsidRDefault="00354C60" w:rsidP="00354C60">
            <w:pPr>
              <w:rPr>
                <w:rFonts w:ascii="Times New Roman" w:eastAsia="Times New Roman" w:hAnsi="Times New Roman" w:cs="Times New Roman"/>
                <w:bCs/>
                <w:lang w:eastAsia="sk-SK"/>
              </w:rPr>
            </w:pPr>
          </w:p>
        </w:tc>
        <w:tc>
          <w:tcPr>
            <w:tcW w:w="1530" w:type="dxa"/>
            <w:vAlign w:val="bottom"/>
          </w:tcPr>
          <w:p w:rsidR="00354C60" w:rsidRPr="00756611" w:rsidRDefault="00354C60" w:rsidP="00354C6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2013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</w:tcPr>
          <w:p w:rsidR="00354C60" w:rsidRPr="00756611" w:rsidRDefault="00354C60" w:rsidP="00354C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D2A48" w:rsidRPr="00756611" w:rsidRDefault="004D2A48" w:rsidP="006D446C">
      <w:pPr>
        <w:rPr>
          <w:rFonts w:ascii="Times New Roman" w:hAnsi="Times New Roman" w:cs="Times New Roman"/>
        </w:rPr>
      </w:pPr>
    </w:p>
    <w:p w:rsidR="00950787" w:rsidRPr="00756611" w:rsidRDefault="00950787" w:rsidP="006D446C">
      <w:pPr>
        <w:rPr>
          <w:rFonts w:ascii="Times New Roman" w:hAnsi="Times New Roman" w:cs="Times New Roman"/>
        </w:rPr>
      </w:pPr>
    </w:p>
    <w:p w:rsidR="006C02E6" w:rsidRDefault="006C02E6" w:rsidP="006C02E6">
      <w:pPr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V Bratislave, dňa  ..............                                                                                                                                                         ..........................................    </w:t>
      </w:r>
    </w:p>
    <w:p w:rsidR="006C02E6" w:rsidRPr="006C02E6" w:rsidRDefault="006C02E6" w:rsidP="006C02E6">
      <w:pPr>
        <w:ind w:left="360"/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</w:t>
      </w:r>
      <w:r w:rsidRPr="006C02E6">
        <w:rPr>
          <w:rFonts w:ascii="Times New Roman" w:hAnsi="Times New Roman" w:cs="Times New Roman"/>
          <w:b/>
          <w:i/>
          <w:sz w:val="18"/>
          <w:szCs w:val="18"/>
        </w:rPr>
        <w:t>Mgr. Tomáš Oparty</w:t>
      </w:r>
    </w:p>
    <w:p w:rsidR="00820D87" w:rsidRPr="006C02E6" w:rsidRDefault="006C02E6" w:rsidP="006C02E6">
      <w:pPr>
        <w:ind w:left="360"/>
        <w:rPr>
          <w:rFonts w:ascii="Times New Roman" w:hAnsi="Times New Roman" w:cs="Times New Roman"/>
          <w:i/>
          <w:sz w:val="18"/>
          <w:szCs w:val="18"/>
        </w:rPr>
      </w:pPr>
      <w:r w:rsidRPr="006C02E6">
        <w:rPr>
          <w:rFonts w:ascii="Times New Roman" w:hAnsi="Times New Roman" w:cs="Times New Roman"/>
          <w:i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generálny riaditeľ SE MV SR</w:t>
      </w:r>
    </w:p>
    <w:p w:rsidR="00820D87" w:rsidRPr="00820D87" w:rsidRDefault="00820D87" w:rsidP="00820D87">
      <w:pPr>
        <w:rPr>
          <w:rFonts w:ascii="Times New Roman" w:hAnsi="Times New Roman" w:cs="Times New Roman"/>
          <w:sz w:val="18"/>
          <w:szCs w:val="18"/>
        </w:rPr>
      </w:pPr>
    </w:p>
    <w:p w:rsidR="00820D87" w:rsidRPr="00FD0511" w:rsidRDefault="00820D87" w:rsidP="002228C3">
      <w:pPr>
        <w:rPr>
          <w:rFonts w:ascii="Times New Roman" w:hAnsi="Times New Roman" w:cs="Times New Roman"/>
          <w:sz w:val="18"/>
          <w:szCs w:val="18"/>
        </w:rPr>
      </w:pPr>
    </w:p>
    <w:p w:rsidR="002228C3" w:rsidRDefault="002228C3" w:rsidP="002228C3">
      <w:pPr>
        <w:rPr>
          <w:rFonts w:ascii="Times New Roman" w:hAnsi="Times New Roman" w:cs="Times New Roman"/>
          <w:sz w:val="20"/>
          <w:szCs w:val="20"/>
        </w:rPr>
      </w:pPr>
    </w:p>
    <w:p w:rsidR="002228C3" w:rsidRDefault="002228C3" w:rsidP="006C13DF">
      <w:pPr>
        <w:rPr>
          <w:rFonts w:ascii="Times New Roman" w:hAnsi="Times New Roman" w:cs="Times New Roman"/>
          <w:sz w:val="24"/>
          <w:szCs w:val="24"/>
        </w:rPr>
      </w:pPr>
    </w:p>
    <w:p w:rsidR="006C13DF" w:rsidRPr="00760CD2" w:rsidRDefault="006C13DF" w:rsidP="006D446C">
      <w:pPr>
        <w:rPr>
          <w:rFonts w:ascii="Times New Roman" w:hAnsi="Times New Roman" w:cs="Times New Roman"/>
          <w:sz w:val="24"/>
          <w:szCs w:val="24"/>
        </w:rPr>
      </w:pPr>
    </w:p>
    <w:sectPr w:rsidR="006C13DF" w:rsidRPr="00760CD2" w:rsidSect="00DD312A">
      <w:footerReference w:type="default" r:id="rId8"/>
      <w:pgSz w:w="16838" w:h="11906" w:orient="landscape"/>
      <w:pgMar w:top="56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2EB" w:rsidRDefault="00AD52EB" w:rsidP="00C54F7F">
      <w:pPr>
        <w:spacing w:after="0" w:line="240" w:lineRule="auto"/>
      </w:pPr>
      <w:r>
        <w:separator/>
      </w:r>
    </w:p>
  </w:endnote>
  <w:endnote w:type="continuationSeparator" w:id="0">
    <w:p w:rsidR="00AD52EB" w:rsidRDefault="00AD52EB" w:rsidP="00C5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0633200"/>
      <w:docPartObj>
        <w:docPartGallery w:val="Page Numbers (Bottom of Page)"/>
        <w:docPartUnique/>
      </w:docPartObj>
    </w:sdtPr>
    <w:sdtEndPr/>
    <w:sdtContent>
      <w:p w:rsidR="00C54F7F" w:rsidRDefault="00C54F7F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2F2">
          <w:rPr>
            <w:noProof/>
          </w:rPr>
          <w:t>3</w:t>
        </w:r>
        <w:r>
          <w:fldChar w:fldCharType="end"/>
        </w:r>
      </w:p>
    </w:sdtContent>
  </w:sdt>
  <w:p w:rsidR="00C54F7F" w:rsidRDefault="00C54F7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2EB" w:rsidRDefault="00AD52EB" w:rsidP="00C54F7F">
      <w:pPr>
        <w:spacing w:after="0" w:line="240" w:lineRule="auto"/>
      </w:pPr>
      <w:r>
        <w:separator/>
      </w:r>
    </w:p>
  </w:footnote>
  <w:footnote w:type="continuationSeparator" w:id="0">
    <w:p w:rsidR="00AD52EB" w:rsidRDefault="00AD52EB" w:rsidP="00C54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0C84"/>
    <w:multiLevelType w:val="hybridMultilevel"/>
    <w:tmpl w:val="8D7E9F42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F95B0E"/>
    <w:multiLevelType w:val="hybridMultilevel"/>
    <w:tmpl w:val="EBA2278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C67F5"/>
    <w:multiLevelType w:val="hybridMultilevel"/>
    <w:tmpl w:val="C88C31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8528E"/>
    <w:multiLevelType w:val="hybridMultilevel"/>
    <w:tmpl w:val="D352691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B101A"/>
    <w:multiLevelType w:val="hybridMultilevel"/>
    <w:tmpl w:val="493AC14C"/>
    <w:lvl w:ilvl="0" w:tplc="97A40CA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26816C82"/>
    <w:multiLevelType w:val="hybridMultilevel"/>
    <w:tmpl w:val="339C59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81342"/>
    <w:multiLevelType w:val="hybridMultilevel"/>
    <w:tmpl w:val="FABCAF94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1118E5"/>
    <w:multiLevelType w:val="hybridMultilevel"/>
    <w:tmpl w:val="6BC2848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9223BC"/>
    <w:multiLevelType w:val="hybridMultilevel"/>
    <w:tmpl w:val="2ED4C66C"/>
    <w:lvl w:ilvl="0" w:tplc="041B000F">
      <w:start w:val="1"/>
      <w:numFmt w:val="decimal"/>
      <w:lvlText w:val="%1."/>
      <w:lvlJc w:val="left"/>
      <w:pPr>
        <w:ind w:left="927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9416A"/>
    <w:multiLevelType w:val="hybridMultilevel"/>
    <w:tmpl w:val="3ADC8A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07E2E"/>
    <w:multiLevelType w:val="hybridMultilevel"/>
    <w:tmpl w:val="E8163EE8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D016459"/>
    <w:multiLevelType w:val="hybridMultilevel"/>
    <w:tmpl w:val="42DED51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1"/>
  </w:num>
  <w:num w:numId="5">
    <w:abstractNumId w:val="1"/>
  </w:num>
  <w:num w:numId="6">
    <w:abstractNumId w:val="2"/>
  </w:num>
  <w:num w:numId="7">
    <w:abstractNumId w:val="7"/>
  </w:num>
  <w:num w:numId="8">
    <w:abstractNumId w:val="10"/>
  </w:num>
  <w:num w:numId="9">
    <w:abstractNumId w:val="6"/>
  </w:num>
  <w:num w:numId="10">
    <w:abstractNumId w:val="0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SyNDc0MzAzNDdU0lEKTi0uzszPAykwrAUAGBSU0iwAAAA="/>
  </w:docVars>
  <w:rsids>
    <w:rsidRoot w:val="00024E4B"/>
    <w:rsid w:val="00024E4B"/>
    <w:rsid w:val="000506FF"/>
    <w:rsid w:val="00063073"/>
    <w:rsid w:val="00074F53"/>
    <w:rsid w:val="0008122A"/>
    <w:rsid w:val="000B2589"/>
    <w:rsid w:val="000D0290"/>
    <w:rsid w:val="001105A9"/>
    <w:rsid w:val="00125709"/>
    <w:rsid w:val="00131039"/>
    <w:rsid w:val="00133FEE"/>
    <w:rsid w:val="001412F2"/>
    <w:rsid w:val="001936B7"/>
    <w:rsid w:val="001D79B7"/>
    <w:rsid w:val="00205F56"/>
    <w:rsid w:val="002228C3"/>
    <w:rsid w:val="00271B4E"/>
    <w:rsid w:val="00276C9A"/>
    <w:rsid w:val="002F4D60"/>
    <w:rsid w:val="00301E74"/>
    <w:rsid w:val="00312119"/>
    <w:rsid w:val="00346A68"/>
    <w:rsid w:val="00350FC5"/>
    <w:rsid w:val="00354C60"/>
    <w:rsid w:val="00364EE9"/>
    <w:rsid w:val="0037564D"/>
    <w:rsid w:val="00392DAA"/>
    <w:rsid w:val="003D5E03"/>
    <w:rsid w:val="0044420E"/>
    <w:rsid w:val="004559D5"/>
    <w:rsid w:val="00467BA4"/>
    <w:rsid w:val="00473401"/>
    <w:rsid w:val="00496A51"/>
    <w:rsid w:val="004D2A48"/>
    <w:rsid w:val="004F6513"/>
    <w:rsid w:val="004F74CB"/>
    <w:rsid w:val="005158B6"/>
    <w:rsid w:val="005233D2"/>
    <w:rsid w:val="005422AF"/>
    <w:rsid w:val="005651E7"/>
    <w:rsid w:val="00581CDF"/>
    <w:rsid w:val="00611106"/>
    <w:rsid w:val="006158AB"/>
    <w:rsid w:val="00630EE5"/>
    <w:rsid w:val="00643A54"/>
    <w:rsid w:val="00650200"/>
    <w:rsid w:val="006A21AE"/>
    <w:rsid w:val="006B5913"/>
    <w:rsid w:val="006C02E6"/>
    <w:rsid w:val="006C13DF"/>
    <w:rsid w:val="006D446C"/>
    <w:rsid w:val="006E1E3C"/>
    <w:rsid w:val="00700ADE"/>
    <w:rsid w:val="00756611"/>
    <w:rsid w:val="00760CD2"/>
    <w:rsid w:val="0076119E"/>
    <w:rsid w:val="00785114"/>
    <w:rsid w:val="00786047"/>
    <w:rsid w:val="00790BBA"/>
    <w:rsid w:val="00794911"/>
    <w:rsid w:val="00796651"/>
    <w:rsid w:val="007C3611"/>
    <w:rsid w:val="007D0611"/>
    <w:rsid w:val="007F5500"/>
    <w:rsid w:val="008014DC"/>
    <w:rsid w:val="00811E0A"/>
    <w:rsid w:val="00820D87"/>
    <w:rsid w:val="00831B29"/>
    <w:rsid w:val="008338BD"/>
    <w:rsid w:val="00853435"/>
    <w:rsid w:val="00882FE5"/>
    <w:rsid w:val="00894526"/>
    <w:rsid w:val="00895799"/>
    <w:rsid w:val="00896365"/>
    <w:rsid w:val="008F7A1D"/>
    <w:rsid w:val="00904E5C"/>
    <w:rsid w:val="00914040"/>
    <w:rsid w:val="009415F5"/>
    <w:rsid w:val="00950787"/>
    <w:rsid w:val="0099582E"/>
    <w:rsid w:val="00A0747E"/>
    <w:rsid w:val="00A10325"/>
    <w:rsid w:val="00A13D5F"/>
    <w:rsid w:val="00A515C9"/>
    <w:rsid w:val="00A55164"/>
    <w:rsid w:val="00A82BC5"/>
    <w:rsid w:val="00AA61C8"/>
    <w:rsid w:val="00AC0F33"/>
    <w:rsid w:val="00AC313C"/>
    <w:rsid w:val="00AD3041"/>
    <w:rsid w:val="00AD52EB"/>
    <w:rsid w:val="00AE78AB"/>
    <w:rsid w:val="00AF2AD8"/>
    <w:rsid w:val="00B901B3"/>
    <w:rsid w:val="00B96A0B"/>
    <w:rsid w:val="00BA047B"/>
    <w:rsid w:val="00BB490B"/>
    <w:rsid w:val="00C0674C"/>
    <w:rsid w:val="00C2024C"/>
    <w:rsid w:val="00C54F7F"/>
    <w:rsid w:val="00C60DC7"/>
    <w:rsid w:val="00C939CA"/>
    <w:rsid w:val="00CC31B0"/>
    <w:rsid w:val="00CC7AE7"/>
    <w:rsid w:val="00CE2736"/>
    <w:rsid w:val="00D9300F"/>
    <w:rsid w:val="00DA3353"/>
    <w:rsid w:val="00DB653B"/>
    <w:rsid w:val="00DC7682"/>
    <w:rsid w:val="00DD312A"/>
    <w:rsid w:val="00E26CF5"/>
    <w:rsid w:val="00EE6061"/>
    <w:rsid w:val="00EF5B36"/>
    <w:rsid w:val="00F21BDB"/>
    <w:rsid w:val="00F72FC7"/>
    <w:rsid w:val="00F953B4"/>
    <w:rsid w:val="00FD0511"/>
    <w:rsid w:val="00FE2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0ECD0"/>
  <w15:docId w15:val="{6B8443B8-D39C-4F61-8138-9D0B0C2EB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882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894526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2228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228C3"/>
    <w:rPr>
      <w:rFonts w:ascii="Segoe UI" w:hAnsi="Segoe UI" w:cs="Segoe UI"/>
      <w:sz w:val="18"/>
      <w:szCs w:val="18"/>
    </w:rPr>
  </w:style>
  <w:style w:type="paragraph" w:styleId="Bezriadkovania">
    <w:name w:val="No Spacing"/>
    <w:uiPriority w:val="1"/>
    <w:qFormat/>
    <w:rsid w:val="004D2A48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unhideWhenUsed/>
    <w:rsid w:val="00C5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54F7F"/>
  </w:style>
  <w:style w:type="paragraph" w:styleId="Pta">
    <w:name w:val="footer"/>
    <w:basedOn w:val="Normlny"/>
    <w:link w:val="PtaChar"/>
    <w:uiPriority w:val="99"/>
    <w:unhideWhenUsed/>
    <w:rsid w:val="00C5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54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5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0E8AA-4EBF-4419-A8F4-FD4B488BD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Bojková</dc:creator>
  <cp:lastModifiedBy>Jozef Kubinec</cp:lastModifiedBy>
  <cp:revision>3</cp:revision>
  <cp:lastPrinted>2021-10-21T09:18:00Z</cp:lastPrinted>
  <dcterms:created xsi:type="dcterms:W3CDTF">2021-12-09T08:20:00Z</dcterms:created>
  <dcterms:modified xsi:type="dcterms:W3CDTF">2021-12-09T08:21:00Z</dcterms:modified>
</cp:coreProperties>
</file>